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49C2" w:rsidRDefault="006349C2" w:rsidP="006349C2">
      <w:pPr>
        <w:rPr>
          <w:rFonts w:hint="eastAsia"/>
        </w:rPr>
      </w:pPr>
      <w:r>
        <w:rPr>
          <w:rFonts w:hint="eastAsia"/>
        </w:rPr>
        <w:t>試訳　対象文（約8</w:t>
      </w:r>
      <w:r w:rsidR="008C45DA">
        <w:t>0</w:t>
      </w:r>
      <w:r>
        <w:t>0</w:t>
      </w:r>
      <w:r>
        <w:rPr>
          <w:rFonts w:hint="eastAsia"/>
        </w:rPr>
        <w:t>文字）</w:t>
      </w:r>
    </w:p>
    <w:p w:rsidR="006349C2" w:rsidRDefault="006349C2" w:rsidP="006349C2"/>
    <w:p w:rsidR="006349C2" w:rsidRDefault="006349C2" w:rsidP="006349C2">
      <w:r>
        <w:rPr>
          <w:rFonts w:hint="eastAsia"/>
        </w:rPr>
        <w:t>蔵王山の麓に広がる</w:t>
      </w:r>
      <w:r>
        <w:t xml:space="preserve">2万坪の広大な敷地。自然豊かなこの敷地の中にはあるのが「竹泉荘 </w:t>
      </w:r>
      <w:proofErr w:type="spellStart"/>
      <w:r>
        <w:t>Mt.Zao</w:t>
      </w:r>
      <w:proofErr w:type="spellEnd"/>
      <w:r>
        <w:t xml:space="preserve"> </w:t>
      </w:r>
      <w:proofErr w:type="spellStart"/>
      <w:r>
        <w:t>Onsen</w:t>
      </w:r>
      <w:proofErr w:type="spellEnd"/>
      <w:r>
        <w:t xml:space="preserve"> Resort ＆ Spa」です。デザインコンセプトはモダンジャパニーズ。日本人の伝統文化や職人の技を継承し、天然の素材をふんだんに利用した客室はより洗練されたモダンを演出しています。あたたかな調度品の数々が配され、窓の外には大自然のパノラマが広がります。自然を楽しみながら、静謐に抱かれたあなただけの時間を堪能しませんか。</w:t>
      </w:r>
    </w:p>
    <w:p w:rsidR="006349C2" w:rsidRDefault="006349C2" w:rsidP="006349C2"/>
    <w:p w:rsidR="00AF3EC8" w:rsidRDefault="006349C2" w:rsidP="006349C2">
      <w:r>
        <w:rPr>
          <w:rFonts w:hint="eastAsia"/>
        </w:rPr>
        <w:t>竹泉荘自慢のお料理は竃に宿る神様の名を由来とする日本料理「竃神」です。蔵王の山々を覆った雪が溶け、その水を蓄えた豊かな大地が育む米、葉物、根菜。そして大自然の海の幸をふんだんに利用したお料理は懐石料理と郷土色を融合させた「竃神」ならではのお料理です。お肉は宮城県内最上級ランクの仙台牛を使用し、お野菜や海の幸は宮城県をはじめ全国から厳選しています。季節を感じられる丁寧なお料理がいただけます。</w:t>
      </w:r>
    </w:p>
    <w:p w:rsidR="006349C2" w:rsidRDefault="006349C2" w:rsidP="006349C2"/>
    <w:p w:rsidR="006349C2" w:rsidRDefault="006349C2" w:rsidP="006349C2">
      <w:r>
        <w:t>55.8㎡のゆったりとした和室。</w:t>
      </w:r>
    </w:p>
    <w:p w:rsidR="006349C2" w:rsidRDefault="006349C2" w:rsidP="006349C2">
      <w:r>
        <w:rPr>
          <w:rFonts w:hint="eastAsia"/>
        </w:rPr>
        <w:t>畳敷きは約</w:t>
      </w:r>
      <w:r>
        <w:t>14畳の広さがあり、3名様でも十分ゆったりお過ごしいただけます。</w:t>
      </w:r>
    </w:p>
    <w:p w:rsidR="006349C2" w:rsidRDefault="006349C2" w:rsidP="006349C2">
      <w:pPr>
        <w:rPr>
          <w:rFonts w:hint="eastAsia"/>
        </w:rPr>
      </w:pPr>
      <w:r>
        <w:rPr>
          <w:rFonts w:hint="eastAsia"/>
        </w:rPr>
        <w:t>ホテルながら旅館のようにお寛ぎいただける客室です</w:t>
      </w:r>
      <w:r w:rsidR="008C45DA">
        <w:rPr>
          <w:rFonts w:hint="eastAsia"/>
        </w:rPr>
        <w:t>。</w:t>
      </w:r>
    </w:p>
    <w:p w:rsidR="006349C2" w:rsidRDefault="006349C2" w:rsidP="006349C2"/>
    <w:p w:rsidR="006349C2" w:rsidRDefault="006349C2" w:rsidP="006349C2">
      <w:pPr>
        <w:rPr>
          <w:rFonts w:hint="eastAsia"/>
        </w:rPr>
      </w:pPr>
      <w:r>
        <w:rPr>
          <w:rFonts w:hint="eastAsia"/>
        </w:rPr>
        <w:t>口コミ１</w:t>
      </w:r>
    </w:p>
    <w:p w:rsidR="006349C2" w:rsidRDefault="006349C2" w:rsidP="006349C2">
      <w:r w:rsidRPr="006349C2">
        <w:rPr>
          <w:rFonts w:hint="eastAsia"/>
        </w:rPr>
        <w:t>この度は大変お世話になりました。</w:t>
      </w:r>
      <w:r w:rsidRPr="006349C2">
        <w:t xml:space="preserve"> コ</w:t>
      </w:r>
      <w:bookmarkStart w:id="0" w:name="_GoBack"/>
      <w:bookmarkEnd w:id="0"/>
      <w:r w:rsidRPr="006349C2">
        <w:t>ロナ禍で旅行や外食に行けず、久々の宿泊だったので、とても楽しみにしておりました。食事もどれをとっても大変美味しく、また、苦手なものが夫婦で違ったのですが、きちんと対応していただき、気配り心配りを感じることができました。スタッフの方々も親切に対応してくださり、とてもリフレッシュすることができました。コロナ対応もきちんとされていたので、安心して宿泊することができました。 また利用させていただきたいと思います。 ありがとうございました。</w:t>
      </w:r>
    </w:p>
    <w:p w:rsidR="006349C2" w:rsidRDefault="006349C2" w:rsidP="006349C2"/>
    <w:p w:rsidR="006349C2" w:rsidRDefault="006349C2" w:rsidP="006349C2">
      <w:pPr>
        <w:rPr>
          <w:rFonts w:hint="eastAsia"/>
        </w:rPr>
      </w:pPr>
      <w:r>
        <w:rPr>
          <w:rFonts w:hint="eastAsia"/>
        </w:rPr>
        <w:t>口コミ２</w:t>
      </w:r>
    </w:p>
    <w:p w:rsidR="006349C2" w:rsidRPr="006349C2" w:rsidRDefault="006349C2" w:rsidP="006349C2">
      <w:pPr>
        <w:rPr>
          <w:rFonts w:hint="eastAsia"/>
        </w:rPr>
      </w:pPr>
      <w:r w:rsidRPr="006349C2">
        <w:rPr>
          <w:rFonts w:hint="eastAsia"/>
        </w:rPr>
        <w:t>朝・夕食共に大変おいしく、満足でした。</w:t>
      </w:r>
      <w:r w:rsidRPr="006349C2">
        <w:t xml:space="preserve"> 女性大浴場も素晴らしく開放感あふれていたが、男性大浴場は普通すぎるのが残念。思い切って部屋風呂付きの宿泊にし</w:t>
      </w:r>
      <w:r>
        <w:rPr>
          <w:rFonts w:hint="eastAsia"/>
        </w:rPr>
        <w:t>たほうが</w:t>
      </w:r>
      <w:r w:rsidRPr="006349C2">
        <w:t>良かった。</w:t>
      </w:r>
    </w:p>
    <w:sectPr w:rsidR="006349C2" w:rsidRPr="006349C2">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EztzC3NDMyMjNQ0lEKTi0uzszPAykwrAUAr6qGFywAAAA="/>
  </w:docVars>
  <w:rsids>
    <w:rsidRoot w:val="006349C2"/>
    <w:rsid w:val="00264BF2"/>
    <w:rsid w:val="002A6DE2"/>
    <w:rsid w:val="00616BB3"/>
    <w:rsid w:val="006349C2"/>
    <w:rsid w:val="007971D0"/>
    <w:rsid w:val="008C45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9EE5CD6"/>
  <w15:chartTrackingRefBased/>
  <w15:docId w15:val="{7F12CE8A-8A97-41C5-BD71-3F56ED175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53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25</Words>
  <Characters>719</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Amazon</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i, Kosuke</dc:creator>
  <cp:keywords/>
  <dc:description/>
  <cp:lastModifiedBy>Nakai, Kosuke</cp:lastModifiedBy>
  <cp:revision>2</cp:revision>
  <dcterms:created xsi:type="dcterms:W3CDTF">2021-10-03T00:31:00Z</dcterms:created>
  <dcterms:modified xsi:type="dcterms:W3CDTF">2021-10-03T00:38:00Z</dcterms:modified>
</cp:coreProperties>
</file>